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529E3" w14:textId="02BA2265" w:rsidR="00381BE4" w:rsidRPr="00381BE4" w:rsidRDefault="00381BE4" w:rsidP="00381BE4">
      <w:pPr>
        <w:pStyle w:val="Heading1"/>
        <w:jc w:val="center"/>
      </w:pPr>
      <w:r>
        <w:t>Домашняя работа № 3</w:t>
      </w:r>
    </w:p>
    <w:p w14:paraId="4DD24985" w14:textId="0F17DB4F" w:rsidR="00C177F0" w:rsidRPr="009A65F5" w:rsidRDefault="008D61A3" w:rsidP="009A65F5">
      <w:pPr>
        <w:pStyle w:val="Heading2"/>
        <w:jc w:val="center"/>
      </w:pPr>
      <w:proofErr w:type="spellStart"/>
      <w:r w:rsidRPr="009A65F5">
        <w:t>Ex</w:t>
      </w:r>
      <w:proofErr w:type="spellEnd"/>
      <w:r w:rsidRPr="009A65F5">
        <w:t>. 62</w:t>
      </w:r>
    </w:p>
    <w:p w14:paraId="27CF8475" w14:textId="6C74469F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It gets dark very early in winter, doesn't it?</w:t>
      </w:r>
    </w:p>
    <w:p w14:paraId="684C1412" w14:textId="2204FC91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We can have a good time together, can't we?</w:t>
      </w:r>
    </w:p>
    <w:p w14:paraId="1B2B6DF2" w14:textId="2F54EA62" w:rsidR="008D61A3" w:rsidRPr="008D61A3" w:rsidRDefault="008D61A3" w:rsidP="008D61A3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</w:pPr>
      <w:r w:rsidRPr="008D61A3">
        <w:rPr>
          <w:rFonts w:ascii="Arial" w:hAnsi="Arial" w:cs="Arial"/>
          <w:color w:val="000000"/>
          <w:sz w:val="20"/>
          <w:szCs w:val="20"/>
          <w:shd w:val="clear" w:color="auto" w:fill="FFFFFF"/>
          <w:lang w:val="en-US"/>
        </w:rPr>
        <w:t>The seventh of November is the greatest holiday in country, isn't it?</w:t>
      </w:r>
    </w:p>
    <w:p w14:paraId="5BEC3941" w14:textId="58213AAB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It doesn't take you long to get to the Institute, does it?</w:t>
      </w:r>
    </w:p>
    <w:p w14:paraId="68FCB0C6" w14:textId="6976954C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They have a lot of relatives in Moscow, don't they?</w:t>
      </w:r>
    </w:p>
    <w:p w14:paraId="16E18A88" w14:textId="754D44F2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There isn't any chalk at the blackboard, is there?</w:t>
      </w:r>
    </w:p>
    <w:p w14:paraId="5297A5F1" w14:textId="075C50B2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You don't remember the new words, do you?</w:t>
      </w:r>
    </w:p>
    <w:p w14:paraId="28E15C78" w14:textId="3C3A125C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She hasn't got any mistakes in her translation, has she?</w:t>
      </w:r>
    </w:p>
    <w:p w14:paraId="231D3B6B" w14:textId="6051BE16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Benny and John are his nephews, aren't they?</w:t>
      </w:r>
    </w:p>
    <w:p w14:paraId="653C7842" w14:textId="28491487" w:rsidR="008D61A3" w:rsidRPr="008D61A3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Some of our students live in the hostel, don't they?</w:t>
      </w:r>
    </w:p>
    <w:p w14:paraId="7C9E6908" w14:textId="5633C39D" w:rsidR="008D61A3" w:rsidRPr="009A65F5" w:rsidRDefault="008D61A3" w:rsidP="008D61A3">
      <w:pPr>
        <w:pStyle w:val="ListParagraph"/>
        <w:numPr>
          <w:ilvl w:val="0"/>
          <w:numId w:val="2"/>
        </w:numPr>
        <w:rPr>
          <w:lang w:val="en-US"/>
        </w:rPr>
      </w:pPr>
      <w:r w:rsidRPr="008D61A3">
        <w:rPr>
          <w:lang w:val="en-US"/>
        </w:rPr>
        <w:t>She spends a lot of time in the laboratory, doesn't she?</w:t>
      </w:r>
    </w:p>
    <w:p w14:paraId="255935A5" w14:textId="038BE7FC" w:rsidR="008D61A3" w:rsidRDefault="008D61A3" w:rsidP="009A65F5">
      <w:pPr>
        <w:pStyle w:val="Heading2"/>
        <w:jc w:val="center"/>
        <w:rPr>
          <w:lang w:val="en-US"/>
        </w:rPr>
      </w:pPr>
      <w:r>
        <w:rPr>
          <w:lang w:val="en-US"/>
        </w:rPr>
        <w:t>Ex. 64</w:t>
      </w:r>
    </w:p>
    <w:p w14:paraId="294F5762" w14:textId="67EC58EC" w:rsidR="008D61A3" w:rsidRDefault="008D61A3" w:rsidP="008D61A3">
      <w:pPr>
        <w:rPr>
          <w:lang w:val="en-US"/>
        </w:rPr>
      </w:pPr>
      <w:r>
        <w:rPr>
          <w:lang w:val="en-US"/>
        </w:rPr>
        <w:t>a)</w:t>
      </w:r>
    </w:p>
    <w:p w14:paraId="15D68354" w14:textId="0F9F0026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You don't remember her address. </w:t>
      </w:r>
    </w:p>
    <w:p w14:paraId="6178E0FD" w14:textId="01A5AB55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doesn't come home at 7 o'clock. </w:t>
      </w:r>
    </w:p>
    <w:p w14:paraId="755C41F1" w14:textId="582CAC40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Directors don't sign a lot of papers. </w:t>
      </w:r>
    </w:p>
    <w:p w14:paraId="6F5ABA4D" w14:textId="65AFF99F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y don't receive several newspapers. </w:t>
      </w:r>
    </w:p>
    <w:p w14:paraId="06AA10A4" w14:textId="4797611E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has no breakfast at 8 o'clock. </w:t>
      </w:r>
    </w:p>
    <w:p w14:paraId="454D1003" w14:textId="45C277AA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Benny doesn't like fruit. </w:t>
      </w:r>
    </w:p>
    <w:p w14:paraId="386C11EA" w14:textId="726F8F7A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She doesn't live near the metro station. </w:t>
      </w:r>
    </w:p>
    <w:p w14:paraId="24F81B25" w14:textId="31C165C0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girl doesn't play</w:t>
      </w:r>
      <w:r w:rsidRPr="008D61A3">
        <w:rPr>
          <w:lang w:val="en-US"/>
        </w:rPr>
        <w:t xml:space="preserve"> the piano very well. </w:t>
      </w:r>
    </w:p>
    <w:p w14:paraId="5D362BD0" w14:textId="328F5C45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Men don't shave every day. </w:t>
      </w:r>
    </w:p>
    <w:p w14:paraId="023BAE72" w14:textId="7B0FE9A1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doesn't spend all his money on books. </w:t>
      </w:r>
    </w:p>
    <w:p w14:paraId="46A003C3" w14:textId="5B3CB767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he last train doesn't</w:t>
      </w:r>
      <w:r w:rsidRPr="008D61A3">
        <w:rPr>
          <w:lang w:val="en-US"/>
        </w:rPr>
        <w:t xml:space="preserve"> leave at midnight. </w:t>
      </w:r>
    </w:p>
    <w:p w14:paraId="03BD1A1A" w14:textId="1DED54F6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y don't speak English at the lessons. </w:t>
      </w:r>
    </w:p>
    <w:p w14:paraId="089EFBCA" w14:textId="6484BD65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My parents don't want to buy new furniture. </w:t>
      </w:r>
    </w:p>
    <w:p w14:paraId="562E2B87" w14:textId="3F922A43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 girls don't help their mother. </w:t>
      </w:r>
    </w:p>
    <w:p w14:paraId="4448CE42" w14:textId="4731F356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On Sundays they have no dinner at home. </w:t>
      </w:r>
    </w:p>
    <w:p w14:paraId="381D8940" w14:textId="414C04DF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The dog usually doesn't bark at night. </w:t>
      </w:r>
    </w:p>
    <w:p w14:paraId="60273CD5" w14:textId="46F1B557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Some girls don't enjoy dances. </w:t>
      </w:r>
    </w:p>
    <w:p w14:paraId="5C559663" w14:textId="58D8F7A9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Mary doesn't look well. </w:t>
      </w:r>
    </w:p>
    <w:p w14:paraId="5A773A17" w14:textId="28E2B58E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He doesn't know the right answer. </w:t>
      </w:r>
    </w:p>
    <w:p w14:paraId="2AFC744D" w14:textId="5CBE2BEC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 xml:space="preserve">John doesn't love Helen. </w:t>
      </w:r>
    </w:p>
    <w:p w14:paraId="32066FB0" w14:textId="389C7E55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>She doesn't cut her hair every month.</w:t>
      </w:r>
    </w:p>
    <w:p w14:paraId="1ED88E65" w14:textId="5BE27FDE" w:rsidR="008D61A3" w:rsidRPr="008D61A3" w:rsidRDefault="008D61A3" w:rsidP="008D61A3">
      <w:pPr>
        <w:pStyle w:val="ListParagraph"/>
        <w:numPr>
          <w:ilvl w:val="0"/>
          <w:numId w:val="6"/>
        </w:numPr>
        <w:rPr>
          <w:lang w:val="en-US"/>
        </w:rPr>
      </w:pPr>
      <w:r w:rsidRPr="008D61A3">
        <w:rPr>
          <w:lang w:val="en-US"/>
        </w:rPr>
        <w:t>The old woman doesn't feel very cold.</w:t>
      </w:r>
    </w:p>
    <w:p w14:paraId="595291FC" w14:textId="4FB75E04" w:rsidR="008D61A3" w:rsidRPr="008D61A3" w:rsidRDefault="008D61A3" w:rsidP="008D61A3">
      <w:pPr>
        <w:rPr>
          <w:lang w:val="en-US"/>
        </w:rPr>
      </w:pPr>
      <w:r>
        <w:rPr>
          <w:lang w:val="en-US"/>
        </w:rPr>
        <w:t>b)</w:t>
      </w:r>
    </w:p>
    <w:p w14:paraId="74DB815E" w14:textId="4459A677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you remember her address?</w:t>
      </w:r>
    </w:p>
    <w:p w14:paraId="23FEFAB2" w14:textId="4BF77F34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he come home at 7 o'clock?</w:t>
      </w:r>
    </w:p>
    <w:p w14:paraId="07E448C6" w14:textId="78BECE6C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directors sign a lot of papers?</w:t>
      </w:r>
    </w:p>
    <w:p w14:paraId="5BC879B1" w14:textId="3FD8A109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y receive several newspapers?</w:t>
      </w:r>
    </w:p>
    <w:p w14:paraId="34F16A1F" w14:textId="006CED37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he have breakfast at 8 o'clock?</w:t>
      </w:r>
    </w:p>
    <w:p w14:paraId="2C80F38A" w14:textId="2CF1F2DD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Benny like fruit?</w:t>
      </w:r>
    </w:p>
    <w:p w14:paraId="6A0BCB86" w14:textId="6E0C7016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she live near the metro station?</w:t>
      </w:r>
    </w:p>
    <w:p w14:paraId="618BBE13" w14:textId="6C916FDA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girl play the piano very well?</w:t>
      </w:r>
    </w:p>
    <w:p w14:paraId="4907DC68" w14:textId="35D553E5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lastRenderedPageBreak/>
        <w:t>Do men shave every day?</w:t>
      </w:r>
    </w:p>
    <w:p w14:paraId="4D9F6523" w14:textId="7D6CA6D8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he spend all his money on books?</w:t>
      </w:r>
    </w:p>
    <w:p w14:paraId="76F7C402" w14:textId="033E1D29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last train leave at midnight?</w:t>
      </w:r>
    </w:p>
    <w:p w14:paraId="1A2767D5" w14:textId="1E8D9DF3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y speak English at the lessons?</w:t>
      </w:r>
    </w:p>
    <w:p w14:paraId="74C70774" w14:textId="2A1D4154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my parents want to buy new furniture?</w:t>
      </w:r>
    </w:p>
    <w:p w14:paraId="1275EC5F" w14:textId="581E35A8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 girls help their mother?</w:t>
      </w:r>
    </w:p>
    <w:p w14:paraId="50F9BC79" w14:textId="36ED591D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they have dinner at home on Sundays?</w:t>
      </w:r>
    </w:p>
    <w:p w14:paraId="17C03E22" w14:textId="6168C2D9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dog usually bark at night?</w:t>
      </w:r>
    </w:p>
    <w:p w14:paraId="451C5F77" w14:textId="3048C9FC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 any girls enjoy dances?</w:t>
      </w:r>
    </w:p>
    <w:p w14:paraId="6C872C26" w14:textId="72B9366E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Mary look well?</w:t>
      </w:r>
    </w:p>
    <w:p w14:paraId="18B5986E" w14:textId="13894958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 xml:space="preserve">Does he know the right answer? </w:t>
      </w:r>
    </w:p>
    <w:p w14:paraId="09A579B9" w14:textId="4CFCD2B4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John love Helen?</w:t>
      </w:r>
    </w:p>
    <w:p w14:paraId="2C3B65CE" w14:textId="4BE7E10E" w:rsidR="008D61A3" w:rsidRP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she cut her hair every month?</w:t>
      </w:r>
    </w:p>
    <w:p w14:paraId="711C4959" w14:textId="1AE44AAF" w:rsidR="008D61A3" w:rsidRDefault="008D61A3" w:rsidP="008D61A3">
      <w:pPr>
        <w:pStyle w:val="ListParagraph"/>
        <w:numPr>
          <w:ilvl w:val="0"/>
          <w:numId w:val="4"/>
        </w:numPr>
        <w:rPr>
          <w:lang w:val="en-US"/>
        </w:rPr>
      </w:pPr>
      <w:r w:rsidRPr="008D61A3">
        <w:rPr>
          <w:lang w:val="en-US"/>
        </w:rPr>
        <w:t>Does the old woman feel very cold?</w:t>
      </w:r>
    </w:p>
    <w:p w14:paraId="4311DD96" w14:textId="77777777" w:rsidR="009A65F5" w:rsidRPr="009A65F5" w:rsidRDefault="009A65F5" w:rsidP="009A65F5">
      <w:pPr>
        <w:rPr>
          <w:lang w:val="en-US"/>
        </w:rPr>
      </w:pPr>
    </w:p>
    <w:sectPr w:rsidR="009A65F5" w:rsidRPr="009A65F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B22AD"/>
    <w:multiLevelType w:val="hybridMultilevel"/>
    <w:tmpl w:val="E75A08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334D8"/>
    <w:multiLevelType w:val="hybridMultilevel"/>
    <w:tmpl w:val="CED8D4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0D688B"/>
    <w:multiLevelType w:val="hybridMultilevel"/>
    <w:tmpl w:val="B05644B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5230C"/>
    <w:multiLevelType w:val="hybridMultilevel"/>
    <w:tmpl w:val="0E54F63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E0996"/>
    <w:multiLevelType w:val="hybridMultilevel"/>
    <w:tmpl w:val="D52204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45278"/>
    <w:multiLevelType w:val="hybridMultilevel"/>
    <w:tmpl w:val="1A8AA6A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2MDOyMDczNTU0MzZT0lEKTi0uzszPAykwrAUABADbzywAAAA="/>
  </w:docVars>
  <w:rsids>
    <w:rsidRoot w:val="005B263B"/>
    <w:rsid w:val="00381BE4"/>
    <w:rsid w:val="005B263B"/>
    <w:rsid w:val="005D1186"/>
    <w:rsid w:val="008D61A3"/>
    <w:rsid w:val="00971493"/>
    <w:rsid w:val="009A6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54A6"/>
  <w15:chartTrackingRefBased/>
  <w15:docId w15:val="{AD31E63D-4591-4220-B9CB-7C40EE221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1B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65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61A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1B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65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04T08:38:00Z</dcterms:created>
  <dcterms:modified xsi:type="dcterms:W3CDTF">2020-10-09T22:43:00Z</dcterms:modified>
</cp:coreProperties>
</file>